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1A05" w:rsidRPr="00D77CA8" w:rsidRDefault="00D77CA8" w:rsidP="00D77CA8">
      <w:pPr>
        <w:pStyle w:val="ListParagraph"/>
        <w:ind w:left="360"/>
        <w:rPr>
          <w:sz w:val="24"/>
        </w:rPr>
      </w:pPr>
      <w:r w:rsidRPr="00D77CA8">
        <w:rPr>
          <w:sz w:val="24"/>
        </w:rPr>
        <w:t>Name:</w:t>
      </w:r>
      <w:r w:rsidR="004C5C95">
        <w:rPr>
          <w:sz w:val="24"/>
        </w:rPr>
        <w:t xml:space="preserve"> </w:t>
      </w:r>
    </w:p>
    <w:p w:rsidR="00D77CA8" w:rsidRPr="00D77CA8" w:rsidRDefault="00D77CA8" w:rsidP="00D77CA8">
      <w:pPr>
        <w:pStyle w:val="ListParagraph"/>
        <w:ind w:left="360"/>
        <w:rPr>
          <w:sz w:val="24"/>
        </w:rPr>
      </w:pPr>
      <w:r w:rsidRPr="00D77CA8">
        <w:rPr>
          <w:sz w:val="24"/>
        </w:rPr>
        <w:t>Date:</w:t>
      </w:r>
      <w:r w:rsidR="004C5C95">
        <w:rPr>
          <w:sz w:val="24"/>
        </w:rPr>
        <w:t xml:space="preserve"> </w:t>
      </w:r>
    </w:p>
    <w:p w:rsidR="00D77CA8" w:rsidRPr="00D77CA8" w:rsidRDefault="00D77CA8" w:rsidP="00F31A05">
      <w:pPr>
        <w:pStyle w:val="ListParagraph"/>
        <w:ind w:left="1080"/>
        <w:rPr>
          <w:sz w:val="24"/>
        </w:rPr>
      </w:pPr>
    </w:p>
    <w:p w:rsidR="00D77CA8" w:rsidRDefault="00C06F6B" w:rsidP="00D77CA8">
      <w:pPr>
        <w:pStyle w:val="ListParagraph"/>
        <w:numPr>
          <w:ilvl w:val="0"/>
          <w:numId w:val="9"/>
        </w:numPr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57200</wp:posOffset>
                </wp:positionH>
                <wp:positionV relativeFrom="paragraph">
                  <wp:posOffset>252095</wp:posOffset>
                </wp:positionV>
                <wp:extent cx="5562600" cy="0"/>
                <wp:effectExtent l="1905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26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36F6B3" id="Straight Connector 2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pt,19.85pt" to="474pt,1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" strokecolor="#f08b1d [3205]" strokeweight="3pt">
                <v:stroke endcap="round"/>
              </v:line>
            </w:pict>
          </mc:Fallback>
        </mc:AlternateContent>
      </w:r>
      <w:r w:rsidR="00D77CA8">
        <w:rPr>
          <w:sz w:val="24"/>
        </w:rPr>
        <w:t xml:space="preserve">How do you like </w:t>
      </w:r>
      <w:r w:rsidR="00D77CA8" w:rsidRPr="00D77CA8">
        <w:rPr>
          <w:sz w:val="24"/>
        </w:rPr>
        <w:t xml:space="preserve">to be recognized? </w:t>
      </w:r>
      <w:r w:rsidR="00D77CA8" w:rsidRPr="00D77CA8">
        <w:rPr>
          <w:sz w:val="24"/>
        </w:rPr>
        <w:br/>
      </w:r>
      <w:r w:rsidR="00B63FB5">
        <w:rPr>
          <w:sz w:val="24"/>
        </w:rPr>
        <w:br/>
      </w:r>
      <w:sdt>
        <w:sdtPr>
          <w:rPr>
            <w:sz w:val="24"/>
          </w:rPr>
          <w:id w:val="-1730839536"/>
          <w:placeholder>
            <w:docPart w:val="DefaultPlaceholder_-1854013440"/>
          </w:placeholder>
          <w:showingPlcHdr/>
          <w15:appearance w15:val="hidden"/>
        </w:sdtPr>
        <w:sdtContent>
          <w:r w:rsidR="00B63FB5" w:rsidRPr="004065C6">
            <w:rPr>
              <w:rStyle w:val="PlaceholderText"/>
            </w:rPr>
            <w:t>Click or tap here to enter text.</w:t>
          </w:r>
        </w:sdtContent>
      </w:sdt>
    </w:p>
    <w:p w:rsidR="00C06F6B" w:rsidRDefault="00C06F6B" w:rsidP="00C06F6B">
      <w:pPr>
        <w:rPr>
          <w:sz w:val="24"/>
        </w:rPr>
      </w:pPr>
    </w:p>
    <w:p w:rsidR="00C06F6B" w:rsidRDefault="00C06F6B" w:rsidP="00C06F6B">
      <w:pPr>
        <w:rPr>
          <w:sz w:val="24"/>
        </w:rPr>
      </w:pPr>
    </w:p>
    <w:p w:rsidR="00C06F6B" w:rsidRPr="00C06F6B" w:rsidRDefault="00C06F6B" w:rsidP="00C06F6B">
      <w:pPr>
        <w:rPr>
          <w:sz w:val="24"/>
        </w:rPr>
      </w:pPr>
    </w:p>
    <w:p w:rsidR="00D77CA8" w:rsidRPr="00D77CA8" w:rsidRDefault="00D77CA8" w:rsidP="00D77CA8">
      <w:pPr>
        <w:pStyle w:val="ListParagraph"/>
        <w:rPr>
          <w:sz w:val="24"/>
        </w:rPr>
      </w:pPr>
    </w:p>
    <w:p w:rsidR="00D77CA8" w:rsidRDefault="00D77CA8" w:rsidP="00C06F6B">
      <w:pPr>
        <w:pStyle w:val="ListParagraph"/>
        <w:numPr>
          <w:ilvl w:val="0"/>
          <w:numId w:val="9"/>
        </w:numPr>
        <w:rPr>
          <w:sz w:val="24"/>
        </w:rPr>
      </w:pPr>
      <w:r w:rsidRPr="00D77CA8">
        <w:rPr>
          <w:sz w:val="24"/>
        </w:rPr>
        <w:t>How do you prefer to be rewarded?</w:t>
      </w:r>
    </w:p>
    <w:p w:rsidR="00C06F6B" w:rsidRPr="00C06F6B" w:rsidRDefault="00B63FB5" w:rsidP="00C06F6B">
      <w:pPr>
        <w:pStyle w:val="ListParagraph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20F2F5" wp14:editId="05156CAF">
                <wp:simplePos x="0" y="0"/>
                <wp:positionH relativeFrom="column">
                  <wp:posOffset>409575</wp:posOffset>
                </wp:positionH>
                <wp:positionV relativeFrom="paragraph">
                  <wp:posOffset>18415</wp:posOffset>
                </wp:positionV>
                <wp:extent cx="5562600" cy="0"/>
                <wp:effectExtent l="19050" t="1905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26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A673F7" id="Straight Connector 3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.25pt,1.45pt" to="470.2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" strokecolor="#f08b1d [3205]" strokeweight="3pt">
                <v:stroke endcap="round"/>
              </v:line>
            </w:pict>
          </mc:Fallback>
        </mc:AlternateContent>
      </w:r>
      <w:r>
        <w:rPr>
          <w:sz w:val="24"/>
        </w:rPr>
        <w:br/>
      </w:r>
      <w:sdt>
        <w:sdtPr>
          <w:rPr>
            <w:sz w:val="24"/>
          </w:rPr>
          <w:id w:val="1248469862"/>
          <w:placeholder>
            <w:docPart w:val="4BF520AC395048D9AB56D689CE7E630D"/>
          </w:placeholder>
          <w:showingPlcHdr/>
          <w15:appearance w15:val="hidden"/>
        </w:sdtPr>
        <w:sdtContent>
          <w:r w:rsidRPr="004065C6">
            <w:rPr>
              <w:rStyle w:val="PlaceholderText"/>
            </w:rPr>
            <w:t>Click or tap here to enter text.</w:t>
          </w:r>
        </w:sdtContent>
      </w:sdt>
    </w:p>
    <w:p w:rsidR="00C06F6B" w:rsidRDefault="00C06F6B" w:rsidP="00C06F6B">
      <w:pPr>
        <w:rPr>
          <w:sz w:val="24"/>
        </w:rPr>
      </w:pPr>
    </w:p>
    <w:p w:rsidR="00B63FB5" w:rsidRDefault="00B63FB5" w:rsidP="00C06F6B">
      <w:pPr>
        <w:rPr>
          <w:sz w:val="24"/>
        </w:rPr>
      </w:pPr>
    </w:p>
    <w:p w:rsidR="00C06F6B" w:rsidRDefault="00C06F6B" w:rsidP="00C06F6B">
      <w:pPr>
        <w:rPr>
          <w:sz w:val="24"/>
        </w:rPr>
      </w:pPr>
    </w:p>
    <w:p w:rsidR="00B63FB5" w:rsidRPr="00C06F6B" w:rsidRDefault="00B63FB5" w:rsidP="00C06F6B">
      <w:pPr>
        <w:rPr>
          <w:sz w:val="24"/>
        </w:rPr>
      </w:pPr>
      <w:bookmarkStart w:id="0" w:name="_GoBack"/>
      <w:bookmarkEnd w:id="0"/>
    </w:p>
    <w:p w:rsidR="00D77CA8" w:rsidRPr="00D77CA8" w:rsidRDefault="00D77CA8" w:rsidP="00D77CA8">
      <w:pPr>
        <w:pStyle w:val="ListParagraph"/>
        <w:numPr>
          <w:ilvl w:val="0"/>
          <w:numId w:val="9"/>
        </w:numPr>
        <w:rPr>
          <w:sz w:val="24"/>
        </w:rPr>
      </w:pPr>
      <w:r w:rsidRPr="00D77CA8">
        <w:rPr>
          <w:sz w:val="24"/>
        </w:rPr>
        <w:t>How are you motivated?</w:t>
      </w:r>
    </w:p>
    <w:p w:rsidR="00D77CA8" w:rsidRPr="00D77CA8" w:rsidRDefault="00B63FB5" w:rsidP="00D77CA8">
      <w:pPr>
        <w:pStyle w:val="ListParagraph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20F2F5" wp14:editId="05156CAF">
                <wp:simplePos x="0" y="0"/>
                <wp:positionH relativeFrom="column">
                  <wp:posOffset>409575</wp:posOffset>
                </wp:positionH>
                <wp:positionV relativeFrom="paragraph">
                  <wp:posOffset>38735</wp:posOffset>
                </wp:positionV>
                <wp:extent cx="5562600" cy="0"/>
                <wp:effectExtent l="19050" t="1905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26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F677AD" id="Straight Connector 4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.25pt,3.05pt" to="470.25pt,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" strokecolor="#f08b1d [3205]" strokeweight="3pt">
                <v:stroke endcap="round"/>
              </v:line>
            </w:pict>
          </mc:Fallback>
        </mc:AlternateContent>
      </w:r>
      <w:r>
        <w:rPr>
          <w:sz w:val="24"/>
        </w:rPr>
        <w:br/>
      </w:r>
      <w:sdt>
        <w:sdtPr>
          <w:rPr>
            <w:sz w:val="24"/>
          </w:rPr>
          <w:id w:val="-1078437819"/>
          <w:placeholder>
            <w:docPart w:val="8B06128548AD47BD97AD8D72142207AD"/>
          </w:placeholder>
          <w:showingPlcHdr/>
          <w15:appearance w15:val="hidden"/>
        </w:sdtPr>
        <w:sdtContent>
          <w:r w:rsidRPr="004065C6">
            <w:rPr>
              <w:rStyle w:val="PlaceholderText"/>
            </w:rPr>
            <w:t>Click or tap here to enter text.</w:t>
          </w:r>
        </w:sdtContent>
      </w:sdt>
    </w:p>
    <w:sectPr w:rsidR="00D77CA8" w:rsidRPr="00D77CA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6331" w:rsidRDefault="00146331" w:rsidP="007162C1">
      <w:pPr>
        <w:spacing w:after="0" w:line="240" w:lineRule="auto"/>
      </w:pPr>
      <w:r>
        <w:separator/>
      </w:r>
    </w:p>
  </w:endnote>
  <w:endnote w:type="continuationSeparator" w:id="0">
    <w:p w:rsidR="00146331" w:rsidRDefault="00146331" w:rsidP="007162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3CB7" w:rsidRDefault="002C3CB7" w:rsidP="002C3CB7">
    <w:pPr>
      <w:pStyle w:val="Footer"/>
      <w:jc w:val="center"/>
    </w:pPr>
    <w:r>
      <w:t>www.ThePersimmonGroup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6331" w:rsidRDefault="00146331" w:rsidP="007162C1">
      <w:pPr>
        <w:spacing w:after="0" w:line="240" w:lineRule="auto"/>
      </w:pPr>
      <w:r>
        <w:separator/>
      </w:r>
    </w:p>
  </w:footnote>
  <w:footnote w:type="continuationSeparator" w:id="0">
    <w:p w:rsidR="00146331" w:rsidRDefault="00146331" w:rsidP="007162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62C1" w:rsidRDefault="007162C1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9264" behindDoc="1" locked="0" layoutInCell="1" allowOverlap="1" wp14:anchorId="6D058B1C" wp14:editId="08B69CB3">
          <wp:simplePos x="0" y="0"/>
          <wp:positionH relativeFrom="column">
            <wp:posOffset>5356860</wp:posOffset>
          </wp:positionH>
          <wp:positionV relativeFrom="paragraph">
            <wp:posOffset>-323850</wp:posOffset>
          </wp:positionV>
          <wp:extent cx="1394460" cy="747395"/>
          <wp:effectExtent l="0" t="0" r="0" b="0"/>
          <wp:wrapTight wrapText="bothSides">
            <wp:wrapPolygon edited="0">
              <wp:start x="8262" y="0"/>
              <wp:lineTo x="6197" y="2202"/>
              <wp:lineTo x="6197" y="7708"/>
              <wp:lineTo x="0" y="9910"/>
              <wp:lineTo x="0" y="17618"/>
              <wp:lineTo x="2656" y="17618"/>
              <wp:lineTo x="2656" y="20921"/>
              <wp:lineTo x="21246" y="20921"/>
              <wp:lineTo x="21246" y="14865"/>
              <wp:lineTo x="13869" y="8809"/>
              <wp:lineTo x="14164" y="3303"/>
              <wp:lineTo x="12689" y="0"/>
              <wp:lineTo x="8262" y="0"/>
            </wp:wrapPolygon>
          </wp:wrapTight>
          <wp:docPr id="5" name="Picture 5" descr="TPG CMYK-w-Ta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TPG CMYK-w-Tag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DFDFD"/>
                      </a:clrFrom>
                      <a:clrTo>
                        <a:srgbClr val="FDFDFD">
                          <a:alpha val="0"/>
                        </a:srgbClr>
                      </a:clrTo>
                    </a:clrChang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4460" cy="7473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1083A"/>
    <w:multiLevelType w:val="hybridMultilevel"/>
    <w:tmpl w:val="9BF6B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81F0F"/>
    <w:multiLevelType w:val="hybridMultilevel"/>
    <w:tmpl w:val="7B7485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8750D7"/>
    <w:multiLevelType w:val="hybridMultilevel"/>
    <w:tmpl w:val="2D28A29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B54712C"/>
    <w:multiLevelType w:val="hybridMultilevel"/>
    <w:tmpl w:val="FE1AC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C2577C"/>
    <w:multiLevelType w:val="hybridMultilevel"/>
    <w:tmpl w:val="1460E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1A5278"/>
    <w:multiLevelType w:val="hybridMultilevel"/>
    <w:tmpl w:val="2EBEBA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92CC3"/>
    <w:multiLevelType w:val="hybridMultilevel"/>
    <w:tmpl w:val="0324E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3"/>
  </w:num>
  <w:num w:numId="5">
    <w:abstractNumId w:val="6"/>
  </w:num>
  <w:num w:numId="6">
    <w:abstractNumId w:val="0"/>
  </w:num>
  <w:num w:numId="7">
    <w:abstractNumId w:val="2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zawMDc0trC0NDVX0lEKTi0uzszPAykwqgUAh5KEZiwAAAA="/>
  </w:docVars>
  <w:rsids>
    <w:rsidRoot w:val="00AB0EF4"/>
    <w:rsid w:val="000F0A57"/>
    <w:rsid w:val="00132304"/>
    <w:rsid w:val="00146331"/>
    <w:rsid w:val="001942C9"/>
    <w:rsid w:val="001B4EB9"/>
    <w:rsid w:val="0026393A"/>
    <w:rsid w:val="002A27A7"/>
    <w:rsid w:val="002C3CB7"/>
    <w:rsid w:val="00305251"/>
    <w:rsid w:val="0036700C"/>
    <w:rsid w:val="004C5C95"/>
    <w:rsid w:val="005931E5"/>
    <w:rsid w:val="005A2D3E"/>
    <w:rsid w:val="005D27A6"/>
    <w:rsid w:val="00662EC6"/>
    <w:rsid w:val="007162C1"/>
    <w:rsid w:val="007B15DD"/>
    <w:rsid w:val="0098227F"/>
    <w:rsid w:val="00AB0EF4"/>
    <w:rsid w:val="00AC6552"/>
    <w:rsid w:val="00AE3C0B"/>
    <w:rsid w:val="00B60C6C"/>
    <w:rsid w:val="00B63FB5"/>
    <w:rsid w:val="00C047C9"/>
    <w:rsid w:val="00C06F6B"/>
    <w:rsid w:val="00CB1436"/>
    <w:rsid w:val="00D77CA8"/>
    <w:rsid w:val="00E604B8"/>
    <w:rsid w:val="00F211E4"/>
    <w:rsid w:val="00F31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29F7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3E5B78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E5B78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E5B78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3E5B78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3E5B78" w:themeColor="accent1"/>
      </w:pBdr>
      <w:spacing w:before="100" w:beforeAutospacing="1"/>
      <w:ind w:left="1224" w:right="1224"/>
    </w:pPr>
    <w:rPr>
      <w:color w:val="3E5B78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3E5B78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AEAEAE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1B4953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3E5B78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3E5B78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62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62C1"/>
  </w:style>
  <w:style w:type="paragraph" w:styleId="Footer">
    <w:name w:val="footer"/>
    <w:basedOn w:val="Normal"/>
    <w:link w:val="FooterChar"/>
    <w:uiPriority w:val="99"/>
    <w:unhideWhenUsed/>
    <w:rsid w:val="007162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62C1"/>
  </w:style>
  <w:style w:type="character" w:styleId="PlaceholderText">
    <w:name w:val="Placeholder Text"/>
    <w:basedOn w:val="DefaultParagraphFont"/>
    <w:uiPriority w:val="99"/>
    <w:semiHidden/>
    <w:rsid w:val="000F0A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AE3DF-F127-415E-84CB-530745A41BB7}"/>
      </w:docPartPr>
      <w:docPartBody>
        <w:p w:rsidR="00000000" w:rsidRDefault="0014679A">
          <w:r w:rsidRPr="004065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F520AC395048D9AB56D689CE7E63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ACB11-B360-4CCC-8030-6D0A3EEEBF96}"/>
      </w:docPartPr>
      <w:docPartBody>
        <w:p w:rsidR="00000000" w:rsidRDefault="0014679A" w:rsidP="0014679A">
          <w:pPr>
            <w:pStyle w:val="4BF520AC395048D9AB56D689CE7E630D"/>
          </w:pPr>
          <w:r w:rsidRPr="004065C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06128548AD47BD97AD8D7214220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BF866-0446-4015-B4B4-5C233B45A845}"/>
      </w:docPartPr>
      <w:docPartBody>
        <w:p w:rsidR="00000000" w:rsidRDefault="0014679A" w:rsidP="0014679A">
          <w:pPr>
            <w:pStyle w:val="8B06128548AD47BD97AD8D72142207AD"/>
          </w:pPr>
          <w:r w:rsidRPr="004065C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679A"/>
    <w:rsid w:val="0014679A"/>
    <w:rsid w:val="00D42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679A"/>
    <w:rPr>
      <w:color w:val="808080"/>
    </w:rPr>
  </w:style>
  <w:style w:type="paragraph" w:customStyle="1" w:styleId="CD3389990F5343FABEF1BB1A9010DC64">
    <w:name w:val="CD3389990F5343FABEF1BB1A9010DC64"/>
    <w:rsid w:val="0014679A"/>
    <w:pPr>
      <w:spacing w:line="300" w:lineRule="auto"/>
      <w:ind w:left="720"/>
      <w:contextualSpacing/>
    </w:pPr>
    <w:rPr>
      <w:sz w:val="17"/>
      <w:szCs w:val="17"/>
      <w:lang w:eastAsia="ja-JP"/>
    </w:rPr>
  </w:style>
  <w:style w:type="paragraph" w:customStyle="1" w:styleId="90CD7F1453A3418DBE8030FFFE2C3A16">
    <w:name w:val="90CD7F1453A3418DBE8030FFFE2C3A16"/>
    <w:rsid w:val="0014679A"/>
    <w:pPr>
      <w:spacing w:line="300" w:lineRule="auto"/>
    </w:pPr>
    <w:rPr>
      <w:sz w:val="17"/>
      <w:szCs w:val="17"/>
      <w:lang w:eastAsia="ja-JP"/>
    </w:rPr>
  </w:style>
  <w:style w:type="paragraph" w:customStyle="1" w:styleId="376B722B0DD0468191F93C9D964F942B">
    <w:name w:val="376B722B0DD0468191F93C9D964F942B"/>
    <w:rsid w:val="0014679A"/>
  </w:style>
  <w:style w:type="paragraph" w:customStyle="1" w:styleId="B955111543A949A8ADA880C433B3F276">
    <w:name w:val="B955111543A949A8ADA880C433B3F276"/>
    <w:rsid w:val="0014679A"/>
  </w:style>
  <w:style w:type="paragraph" w:customStyle="1" w:styleId="4BF520AC395048D9AB56D689CE7E630D">
    <w:name w:val="4BF520AC395048D9AB56D689CE7E630D"/>
    <w:rsid w:val="0014679A"/>
  </w:style>
  <w:style w:type="paragraph" w:customStyle="1" w:styleId="8B06128548AD47BD97AD8D72142207AD">
    <w:name w:val="8B06128548AD47BD97AD8D72142207AD"/>
    <w:rsid w:val="0014679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Ion">
  <a:themeElements>
    <a:clrScheme name="TPG Fun">
      <a:dk1>
        <a:sysClr val="windowText" lastClr="000000"/>
      </a:dk1>
      <a:lt1>
        <a:sysClr val="window" lastClr="FFFFFF"/>
      </a:lt1>
      <a:dk2>
        <a:srgbClr val="797979"/>
      </a:dk2>
      <a:lt2>
        <a:srgbClr val="4D6D92"/>
      </a:lt2>
      <a:accent1>
        <a:srgbClr val="3E5B78"/>
      </a:accent1>
      <a:accent2>
        <a:srgbClr val="F08B1D"/>
      </a:accent2>
      <a:accent3>
        <a:srgbClr val="7CB554"/>
      </a:accent3>
      <a:accent4>
        <a:srgbClr val="CCE0DA"/>
      </a:accent4>
      <a:accent5>
        <a:srgbClr val="F95648"/>
      </a:accent5>
      <a:accent6>
        <a:srgbClr val="ACA095"/>
      </a:accent6>
      <a:hlink>
        <a:srgbClr val="1BAAAA"/>
      </a:hlink>
      <a:folHlink>
        <a:srgbClr val="1B4953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8-08-13T19:47:00Z</dcterms:created>
  <dcterms:modified xsi:type="dcterms:W3CDTF">2018-08-15T17:07:00Z</dcterms:modified>
  <cp:version/>
</cp:coreProperties>
</file>